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P4.2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How often does your household engage in Fishing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nth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eek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-Week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ar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1% (3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1% (1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%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 (52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8:40Z</dcterms:created>
  <dcterms:modified xsi:type="dcterms:W3CDTF">2023-12-12T19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